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28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23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bookmarkStart w:id="21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bookmarkEnd w:id="21"/>
    <w:bookmarkStart w:id="22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End w:id="22"/>
    <w:bookmarkEnd w:id="23"/>
    <w:bookmarkStart w:id="27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24" w:name="barra-de-navegação-principa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</w:t>
      </w:r>
    </w:p>
    <w:bookmarkEnd w:id="24"/>
    <w:bookmarkStart w:id="25" w:name="activi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y bar</w:t>
      </w:r>
    </w:p>
    <w:bookmarkEnd w:id="25"/>
    <w:bookmarkStart w:id="26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r>
        <w:br w:type="page"/>
      </w:r>
    </w:p>
    <w:bookmarkEnd w:id="26"/>
    <w:bookmarkEnd w:id="27"/>
    <w:bookmarkEnd w:id="28"/>
    <w:bookmarkStart w:id="46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29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01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29"/>
    <w:bookmarkStart w:id="30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02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30"/>
    <w:bookmarkStart w:id="31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31"/>
    <w:bookmarkStart w:id="32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04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32"/>
    <w:bookmarkStart w:id="33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05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05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33"/>
    <w:bookmarkStart w:id="34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07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34"/>
    <w:bookmarkStart w:id="36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08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35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08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36"/>
    <w:bookmarkStart w:id="40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09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10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38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40"/>
    <w:bookmarkStart w:id="41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11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11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11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41"/>
    <w:bookmarkStart w:id="45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12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43" name="Picture"/>
            <a:graphic>
              <a:graphicData uri="http://schemas.openxmlformats.org/drawingml/2006/picture">
                <pic:pic>
                  <pic:nvPicPr>
                    <pic:cNvPr descr="RMarkdown/Imagens/Modo_z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hyperlink" Id="rId35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3T09:11:52Z</dcterms:created>
  <dcterms:modified xsi:type="dcterms:W3CDTF">2024-04-03T0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3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